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A25E2" w14:textId="77777777" w:rsidR="007A2926" w:rsidRDefault="007A2926" w:rsidP="001B4140">
      <w:pPr>
        <w:rPr>
          <w:sz w:val="8"/>
        </w:rPr>
      </w:pPr>
    </w:p>
    <w:p w14:paraId="32E048A0" w14:textId="77777777" w:rsidR="00126C58" w:rsidRDefault="00126C58" w:rsidP="001B4140">
      <w:pPr>
        <w:rPr>
          <w:sz w:val="8"/>
        </w:rPr>
      </w:pPr>
    </w:p>
    <w:p w14:paraId="251D4CF1" w14:textId="77777777" w:rsidR="0006792B" w:rsidRDefault="0006792B" w:rsidP="0006792B">
      <w:pPr>
        <w:rPr>
          <w:sz w:val="8"/>
        </w:rPr>
      </w:pPr>
    </w:p>
    <w:p w14:paraId="701D71F8" w14:textId="77777777" w:rsidR="0006792B" w:rsidRDefault="0006792B" w:rsidP="0006792B">
      <w:pPr>
        <w:rPr>
          <w:sz w:val="8"/>
        </w:rPr>
      </w:pPr>
    </w:p>
    <w:p w14:paraId="34AA2EAE" w14:textId="024B9A9E" w:rsidR="0006792B" w:rsidRPr="000145A7" w:rsidRDefault="0006792B" w:rsidP="0006792B">
      <w:pPr>
        <w:jc w:val="center"/>
        <w:rPr>
          <w:b/>
          <w:bCs/>
        </w:rPr>
      </w:pPr>
      <w:r w:rsidRPr="000145A7">
        <w:rPr>
          <w:b/>
          <w:bCs/>
        </w:rPr>
        <w:t xml:space="preserve">AKADEMİK DANIŞMANLIK İŞ AKIŞ </w:t>
      </w:r>
      <w:r w:rsidR="004842A4">
        <w:rPr>
          <w:b/>
          <w:bCs/>
        </w:rPr>
        <w:t>ŞEMASI</w:t>
      </w:r>
    </w:p>
    <w:p w14:paraId="1F8407CD" w14:textId="77777777" w:rsidR="009054AF" w:rsidRDefault="009054AF" w:rsidP="000145A7">
      <w:pPr>
        <w:jc w:val="center"/>
        <w:rPr>
          <w:b/>
          <w:bCs/>
        </w:rPr>
      </w:pPr>
    </w:p>
    <w:p w14:paraId="5C827BE3" w14:textId="77777777" w:rsidR="009054AF" w:rsidRDefault="009054AF" w:rsidP="000145A7">
      <w:pPr>
        <w:jc w:val="center"/>
        <w:rPr>
          <w:b/>
          <w:bCs/>
        </w:rPr>
      </w:pPr>
    </w:p>
    <w:p w14:paraId="2FC7334E" w14:textId="263AA49E" w:rsidR="009054AF" w:rsidRDefault="009054AF" w:rsidP="000145A7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CA0ECD" wp14:editId="50BEE588">
            <wp:extent cx="5476875" cy="7019925"/>
            <wp:effectExtent l="0" t="0" r="9525" b="0"/>
            <wp:docPr id="1510552224" name="Diy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0AC5C19" w14:textId="37C67C7F" w:rsidR="00A40877" w:rsidRDefault="00A40877" w:rsidP="001B4140">
      <w:r>
        <w:t xml:space="preserve">                                               </w:t>
      </w:r>
    </w:p>
    <w:sectPr w:rsidR="00A40877" w:rsidSect="00797AE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94" w:right="794" w:bottom="794" w:left="794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227D6" w14:textId="77777777" w:rsidR="00671983" w:rsidRDefault="00671983">
      <w:r>
        <w:separator/>
      </w:r>
    </w:p>
  </w:endnote>
  <w:endnote w:type="continuationSeparator" w:id="0">
    <w:p w14:paraId="6BD105AF" w14:textId="77777777" w:rsidR="00671983" w:rsidRDefault="00671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90CA7" w14:textId="77777777" w:rsidR="004842A4" w:rsidRDefault="00484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C032C" w14:textId="77777777" w:rsidR="004842A4" w:rsidRDefault="004842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E82C8" w14:textId="77777777" w:rsidR="004842A4" w:rsidRDefault="004842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91586" w14:textId="77777777" w:rsidR="00671983" w:rsidRDefault="00671983">
      <w:r>
        <w:separator/>
      </w:r>
    </w:p>
  </w:footnote>
  <w:footnote w:type="continuationSeparator" w:id="0">
    <w:p w14:paraId="44B8E5DB" w14:textId="77777777" w:rsidR="00671983" w:rsidRDefault="00671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D553D" w14:textId="77777777" w:rsidR="004842A4" w:rsidRDefault="004842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85"/>
      <w:gridCol w:w="8651"/>
    </w:tblGrid>
    <w:tr w:rsidR="0077375F" w:rsidRPr="00405844" w14:paraId="210EE839" w14:textId="77777777" w:rsidTr="0077375F">
      <w:trPr>
        <w:trHeight w:val="276"/>
      </w:trPr>
      <w:tc>
        <w:tcPr>
          <w:tcW w:w="2185" w:type="dxa"/>
          <w:vMerge w:val="restart"/>
          <w:vAlign w:val="center"/>
        </w:tcPr>
        <w:p w14:paraId="532E7D11" w14:textId="77777777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</w:rPr>
          </w:pPr>
          <w:bookmarkStart w:id="0" w:name="_Hlk201215111"/>
          <w:r w:rsidRPr="00A82564"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61312" behindDoc="0" locked="0" layoutInCell="1" allowOverlap="1" wp14:anchorId="552EF3C1" wp14:editId="3F84F39F">
                <wp:simplePos x="0" y="0"/>
                <wp:positionH relativeFrom="column">
                  <wp:posOffset>-9525</wp:posOffset>
                </wp:positionH>
                <wp:positionV relativeFrom="paragraph">
                  <wp:posOffset>-90170</wp:posOffset>
                </wp:positionV>
                <wp:extent cx="809625" cy="771525"/>
                <wp:effectExtent l="0" t="0" r="9525" b="9525"/>
                <wp:wrapNone/>
                <wp:docPr id="2" name="Resim 2" descr="metin, yazı tipi, grafik, logo içeren bir resim&#10;&#10;Yapay zeka tarafından oluşturulmuş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yazı tipi, grafik, logo içeren bir resim&#10;&#10;Yapay zeka tarafından oluşturulmuş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651" w:type="dxa"/>
          <w:vMerge w:val="restart"/>
          <w:vAlign w:val="center"/>
        </w:tcPr>
        <w:p w14:paraId="1FC8E4A6" w14:textId="4B49EB9A" w:rsidR="0077375F" w:rsidRDefault="005E29FA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ORDU ÜNİVERSİTESİ</w:t>
          </w:r>
        </w:p>
        <w:p w14:paraId="50C28C31" w14:textId="5CF9A222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FEN-EDEBİYAT FAKÜLTESİ</w:t>
          </w:r>
        </w:p>
        <w:p w14:paraId="2791DEB9" w14:textId="0B0EAA27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MOLEKÜLER BİYOLOJİ ve GENETİK BÖLÜMÜ</w:t>
          </w:r>
        </w:p>
        <w:p w14:paraId="68A50279" w14:textId="49BB5EE1" w:rsidR="0077375F" w:rsidRPr="000145A7" w:rsidRDefault="0077375F" w:rsidP="00EE2447">
          <w:pPr>
            <w:jc w:val="center"/>
            <w:rPr>
              <w:b/>
              <w:bCs/>
            </w:rPr>
          </w:pPr>
          <w:r w:rsidRPr="000145A7">
            <w:rPr>
              <w:b/>
              <w:bCs/>
            </w:rPr>
            <w:t xml:space="preserve">AKADEMİK DANIŞMANLIK İŞ AKIŞ </w:t>
          </w:r>
          <w:r w:rsidR="004842A4">
            <w:rPr>
              <w:b/>
              <w:bCs/>
            </w:rPr>
            <w:t>ŞEMASI</w:t>
          </w:r>
        </w:p>
        <w:p w14:paraId="78F88779" w14:textId="30F0BAB8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</w:p>
      </w:tc>
    </w:tr>
    <w:tr w:rsidR="0077375F" w:rsidRPr="00405844" w14:paraId="6B5780BF" w14:textId="77777777" w:rsidTr="0077375F">
      <w:trPr>
        <w:trHeight w:val="276"/>
      </w:trPr>
      <w:tc>
        <w:tcPr>
          <w:tcW w:w="2185" w:type="dxa"/>
          <w:vMerge/>
        </w:tcPr>
        <w:p w14:paraId="53EFA7D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2C0630AE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27D1B35D" w14:textId="77777777" w:rsidTr="0077375F">
      <w:trPr>
        <w:trHeight w:val="276"/>
      </w:trPr>
      <w:tc>
        <w:tcPr>
          <w:tcW w:w="2185" w:type="dxa"/>
          <w:vMerge/>
        </w:tcPr>
        <w:p w14:paraId="16F30B8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50D5844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3FFC82B3" w14:textId="77777777" w:rsidTr="0077375F">
      <w:trPr>
        <w:trHeight w:val="302"/>
      </w:trPr>
      <w:tc>
        <w:tcPr>
          <w:tcW w:w="2185" w:type="dxa"/>
          <w:vMerge/>
        </w:tcPr>
        <w:p w14:paraId="32DAC41D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DA25166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bookmarkEnd w:id="0"/>
  </w:tbl>
  <w:p w14:paraId="6095A6F5" w14:textId="77777777" w:rsidR="00B2465E" w:rsidRPr="003C0C1E" w:rsidRDefault="00B2465E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1A7AC" w14:textId="77777777" w:rsidR="004842A4" w:rsidRDefault="004842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B49A7"/>
    <w:multiLevelType w:val="hybridMultilevel"/>
    <w:tmpl w:val="91F85A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11917"/>
    <w:multiLevelType w:val="hybridMultilevel"/>
    <w:tmpl w:val="6310F79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7358"/>
    <w:multiLevelType w:val="hybridMultilevel"/>
    <w:tmpl w:val="84621A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C4BEA"/>
    <w:multiLevelType w:val="hybridMultilevel"/>
    <w:tmpl w:val="26C8487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3967B9"/>
    <w:multiLevelType w:val="multilevel"/>
    <w:tmpl w:val="CF20B2E0"/>
    <w:lvl w:ilvl="0">
      <w:start w:val="1"/>
      <w:numFmt w:val="bullet"/>
      <w:lvlText w:val="◊"/>
      <w:lvlJc w:val="left"/>
      <w:pPr>
        <w:tabs>
          <w:tab w:val="num" w:pos="720"/>
        </w:tabs>
        <w:ind w:left="720" w:hanging="360"/>
      </w:pPr>
      <w:rPr>
        <w:rFonts w:ascii="Book Antiqua" w:hAnsi="Book Antiqua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306C35"/>
    <w:multiLevelType w:val="hybridMultilevel"/>
    <w:tmpl w:val="0BE831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C561A"/>
    <w:multiLevelType w:val="hybridMultilevel"/>
    <w:tmpl w:val="D7CEA9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96248"/>
    <w:multiLevelType w:val="hybridMultilevel"/>
    <w:tmpl w:val="542EC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D56DE"/>
    <w:multiLevelType w:val="hybridMultilevel"/>
    <w:tmpl w:val="AEEC033A"/>
    <w:lvl w:ilvl="0" w:tplc="7D209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C73FC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95878"/>
    <w:multiLevelType w:val="hybridMultilevel"/>
    <w:tmpl w:val="A5040150"/>
    <w:lvl w:ilvl="0" w:tplc="7D209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F7E2A"/>
    <w:multiLevelType w:val="hybridMultilevel"/>
    <w:tmpl w:val="AAE0C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74FE9"/>
    <w:multiLevelType w:val="hybridMultilevel"/>
    <w:tmpl w:val="E128355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8945D2"/>
    <w:multiLevelType w:val="multilevel"/>
    <w:tmpl w:val="B60E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5302CF"/>
    <w:multiLevelType w:val="hybridMultilevel"/>
    <w:tmpl w:val="EBF845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367DF6"/>
    <w:multiLevelType w:val="hybridMultilevel"/>
    <w:tmpl w:val="3756329E"/>
    <w:lvl w:ilvl="0" w:tplc="129E8B8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A64481"/>
    <w:multiLevelType w:val="hybridMultilevel"/>
    <w:tmpl w:val="3410C0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A658B"/>
    <w:multiLevelType w:val="multilevel"/>
    <w:tmpl w:val="7FD2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7411C1F"/>
    <w:multiLevelType w:val="hybridMultilevel"/>
    <w:tmpl w:val="101C5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AC7B2E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4C63B36"/>
    <w:multiLevelType w:val="hybridMultilevel"/>
    <w:tmpl w:val="E75C39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50453"/>
    <w:multiLevelType w:val="hybridMultilevel"/>
    <w:tmpl w:val="123626B6"/>
    <w:lvl w:ilvl="0" w:tplc="4EEAECA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AF1729F"/>
    <w:multiLevelType w:val="hybridMultilevel"/>
    <w:tmpl w:val="B31243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0B591E"/>
    <w:multiLevelType w:val="hybridMultilevel"/>
    <w:tmpl w:val="BBDEC20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B12A24"/>
    <w:multiLevelType w:val="hybridMultilevel"/>
    <w:tmpl w:val="E93AD5E6"/>
    <w:lvl w:ilvl="0" w:tplc="92569A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C0000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DE4AE6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DE00E3"/>
    <w:multiLevelType w:val="hybridMultilevel"/>
    <w:tmpl w:val="E4D695FC"/>
    <w:lvl w:ilvl="0" w:tplc="545A8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13868453">
    <w:abstractNumId w:val="3"/>
  </w:num>
  <w:num w:numId="2" w16cid:durableId="1886984701">
    <w:abstractNumId w:val="26"/>
  </w:num>
  <w:num w:numId="3" w16cid:durableId="942107842">
    <w:abstractNumId w:val="8"/>
  </w:num>
  <w:num w:numId="4" w16cid:durableId="1548639488">
    <w:abstractNumId w:val="10"/>
  </w:num>
  <w:num w:numId="5" w16cid:durableId="2002660851">
    <w:abstractNumId w:val="21"/>
  </w:num>
  <w:num w:numId="6" w16cid:durableId="1916236993">
    <w:abstractNumId w:val="24"/>
  </w:num>
  <w:num w:numId="7" w16cid:durableId="592402769">
    <w:abstractNumId w:val="4"/>
  </w:num>
  <w:num w:numId="8" w16cid:durableId="310790640">
    <w:abstractNumId w:val="17"/>
  </w:num>
  <w:num w:numId="9" w16cid:durableId="907955386">
    <w:abstractNumId w:val="13"/>
  </w:num>
  <w:num w:numId="10" w16cid:durableId="869533087">
    <w:abstractNumId w:val="9"/>
  </w:num>
  <w:num w:numId="11" w16cid:durableId="1686856144">
    <w:abstractNumId w:val="19"/>
  </w:num>
  <w:num w:numId="12" w16cid:durableId="1717388454">
    <w:abstractNumId w:val="25"/>
  </w:num>
  <w:num w:numId="13" w16cid:durableId="1517185882">
    <w:abstractNumId w:val="0"/>
  </w:num>
  <w:num w:numId="14" w16cid:durableId="1655375243">
    <w:abstractNumId w:val="5"/>
  </w:num>
  <w:num w:numId="15" w16cid:durableId="630943254">
    <w:abstractNumId w:val="15"/>
  </w:num>
  <w:num w:numId="16" w16cid:durableId="555118103">
    <w:abstractNumId w:val="16"/>
  </w:num>
  <w:num w:numId="17" w16cid:durableId="704718223">
    <w:abstractNumId w:val="7"/>
  </w:num>
  <w:num w:numId="18" w16cid:durableId="1281179226">
    <w:abstractNumId w:val="14"/>
  </w:num>
  <w:num w:numId="19" w16cid:durableId="1820877723">
    <w:abstractNumId w:val="20"/>
  </w:num>
  <w:num w:numId="20" w16cid:durableId="1715807608">
    <w:abstractNumId w:val="11"/>
  </w:num>
  <w:num w:numId="21" w16cid:durableId="57822706">
    <w:abstractNumId w:val="18"/>
  </w:num>
  <w:num w:numId="22" w16cid:durableId="1448741344">
    <w:abstractNumId w:val="2"/>
  </w:num>
  <w:num w:numId="23" w16cid:durableId="2066831158">
    <w:abstractNumId w:val="6"/>
  </w:num>
  <w:num w:numId="24" w16cid:durableId="267928567">
    <w:abstractNumId w:val="1"/>
  </w:num>
  <w:num w:numId="25" w16cid:durableId="293760028">
    <w:abstractNumId w:val="22"/>
  </w:num>
  <w:num w:numId="26" w16cid:durableId="2107725794">
    <w:abstractNumId w:val="23"/>
  </w:num>
  <w:num w:numId="27" w16cid:durableId="17429465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sbAwNrIwMzI3sDBT0lEKTi0uzszPAykwqgUA0bFQKywAAAA="/>
  </w:docVars>
  <w:rsids>
    <w:rsidRoot w:val="00C76E8F"/>
    <w:rsid w:val="00012399"/>
    <w:rsid w:val="000145A7"/>
    <w:rsid w:val="00014A66"/>
    <w:rsid w:val="000173B3"/>
    <w:rsid w:val="000300DC"/>
    <w:rsid w:val="00035530"/>
    <w:rsid w:val="000412C1"/>
    <w:rsid w:val="00045D3C"/>
    <w:rsid w:val="00053E2F"/>
    <w:rsid w:val="00060910"/>
    <w:rsid w:val="00063FC3"/>
    <w:rsid w:val="0006410D"/>
    <w:rsid w:val="00064C54"/>
    <w:rsid w:val="0006792B"/>
    <w:rsid w:val="000722EA"/>
    <w:rsid w:val="00081558"/>
    <w:rsid w:val="00082BAD"/>
    <w:rsid w:val="00083A7F"/>
    <w:rsid w:val="00085C1F"/>
    <w:rsid w:val="0008769F"/>
    <w:rsid w:val="0009420B"/>
    <w:rsid w:val="00095C5A"/>
    <w:rsid w:val="00095F8F"/>
    <w:rsid w:val="000A610B"/>
    <w:rsid w:val="000B1719"/>
    <w:rsid w:val="000B29FC"/>
    <w:rsid w:val="000B4D00"/>
    <w:rsid w:val="000B7ECF"/>
    <w:rsid w:val="000C7889"/>
    <w:rsid w:val="000C79B1"/>
    <w:rsid w:val="000D109A"/>
    <w:rsid w:val="000D2A74"/>
    <w:rsid w:val="000D30B8"/>
    <w:rsid w:val="000D6723"/>
    <w:rsid w:val="000D6E2F"/>
    <w:rsid w:val="000E3CAA"/>
    <w:rsid w:val="000E5F0B"/>
    <w:rsid w:val="000F0E31"/>
    <w:rsid w:val="000F5738"/>
    <w:rsid w:val="00100EF8"/>
    <w:rsid w:val="00107EC7"/>
    <w:rsid w:val="001151AF"/>
    <w:rsid w:val="00121C85"/>
    <w:rsid w:val="00125BF0"/>
    <w:rsid w:val="00126C58"/>
    <w:rsid w:val="001316C6"/>
    <w:rsid w:val="001332F5"/>
    <w:rsid w:val="00134BC7"/>
    <w:rsid w:val="00134C6B"/>
    <w:rsid w:val="00134E01"/>
    <w:rsid w:val="001428B1"/>
    <w:rsid w:val="00144C8F"/>
    <w:rsid w:val="0014592E"/>
    <w:rsid w:val="0014700C"/>
    <w:rsid w:val="0016136F"/>
    <w:rsid w:val="0017239E"/>
    <w:rsid w:val="001764FD"/>
    <w:rsid w:val="00183531"/>
    <w:rsid w:val="001842F2"/>
    <w:rsid w:val="00187A7A"/>
    <w:rsid w:val="00187BC9"/>
    <w:rsid w:val="00191CBC"/>
    <w:rsid w:val="00193745"/>
    <w:rsid w:val="001B4140"/>
    <w:rsid w:val="001B565D"/>
    <w:rsid w:val="001B7D72"/>
    <w:rsid w:val="001C4693"/>
    <w:rsid w:val="001D59C1"/>
    <w:rsid w:val="001E56BC"/>
    <w:rsid w:val="001E6D6A"/>
    <w:rsid w:val="001E7AC7"/>
    <w:rsid w:val="001F0907"/>
    <w:rsid w:val="001F4EA2"/>
    <w:rsid w:val="001F7031"/>
    <w:rsid w:val="00202B4C"/>
    <w:rsid w:val="0020707B"/>
    <w:rsid w:val="002165DA"/>
    <w:rsid w:val="00224FD7"/>
    <w:rsid w:val="0022675E"/>
    <w:rsid w:val="00235BFE"/>
    <w:rsid w:val="00237835"/>
    <w:rsid w:val="002535FA"/>
    <w:rsid w:val="00260278"/>
    <w:rsid w:val="0026266A"/>
    <w:rsid w:val="002664F5"/>
    <w:rsid w:val="00285AD3"/>
    <w:rsid w:val="002A0CB7"/>
    <w:rsid w:val="002A26C7"/>
    <w:rsid w:val="002A54A9"/>
    <w:rsid w:val="002B01C0"/>
    <w:rsid w:val="002B272D"/>
    <w:rsid w:val="002B7DA2"/>
    <w:rsid w:val="002C4609"/>
    <w:rsid w:val="002C551B"/>
    <w:rsid w:val="002C65FE"/>
    <w:rsid w:val="002D12DF"/>
    <w:rsid w:val="002F1C2F"/>
    <w:rsid w:val="002F6E5F"/>
    <w:rsid w:val="0030397E"/>
    <w:rsid w:val="00321AE7"/>
    <w:rsid w:val="00325D62"/>
    <w:rsid w:val="00344D22"/>
    <w:rsid w:val="003472FD"/>
    <w:rsid w:val="003600DB"/>
    <w:rsid w:val="00361C85"/>
    <w:rsid w:val="00374CA0"/>
    <w:rsid w:val="00376816"/>
    <w:rsid w:val="0037716E"/>
    <w:rsid w:val="003909AB"/>
    <w:rsid w:val="003974FE"/>
    <w:rsid w:val="003C0C1E"/>
    <w:rsid w:val="003E30D0"/>
    <w:rsid w:val="003E3954"/>
    <w:rsid w:val="003E3BA1"/>
    <w:rsid w:val="003E68C9"/>
    <w:rsid w:val="003E78A7"/>
    <w:rsid w:val="003F6507"/>
    <w:rsid w:val="00400C7D"/>
    <w:rsid w:val="00411D18"/>
    <w:rsid w:val="0041270E"/>
    <w:rsid w:val="0041297C"/>
    <w:rsid w:val="00423718"/>
    <w:rsid w:val="004273F7"/>
    <w:rsid w:val="00431A80"/>
    <w:rsid w:val="00436F85"/>
    <w:rsid w:val="004422F3"/>
    <w:rsid w:val="0045319F"/>
    <w:rsid w:val="004543A0"/>
    <w:rsid w:val="0045716E"/>
    <w:rsid w:val="004642C5"/>
    <w:rsid w:val="00470AE0"/>
    <w:rsid w:val="00472E1D"/>
    <w:rsid w:val="004842A4"/>
    <w:rsid w:val="00492056"/>
    <w:rsid w:val="00492718"/>
    <w:rsid w:val="004937DF"/>
    <w:rsid w:val="00494323"/>
    <w:rsid w:val="00494C39"/>
    <w:rsid w:val="00496D8B"/>
    <w:rsid w:val="004A57AA"/>
    <w:rsid w:val="004A75B6"/>
    <w:rsid w:val="004B12DA"/>
    <w:rsid w:val="004B1BC3"/>
    <w:rsid w:val="004B5C60"/>
    <w:rsid w:val="004D59B1"/>
    <w:rsid w:val="004E65BC"/>
    <w:rsid w:val="004F12C5"/>
    <w:rsid w:val="004F131F"/>
    <w:rsid w:val="004F18E7"/>
    <w:rsid w:val="004F7808"/>
    <w:rsid w:val="0050417B"/>
    <w:rsid w:val="00505F74"/>
    <w:rsid w:val="0050607F"/>
    <w:rsid w:val="00510DE4"/>
    <w:rsid w:val="00520E81"/>
    <w:rsid w:val="00525D79"/>
    <w:rsid w:val="00533A92"/>
    <w:rsid w:val="00540626"/>
    <w:rsid w:val="00545D00"/>
    <w:rsid w:val="00561817"/>
    <w:rsid w:val="00582A3A"/>
    <w:rsid w:val="0058733F"/>
    <w:rsid w:val="0059594B"/>
    <w:rsid w:val="00596834"/>
    <w:rsid w:val="00596B3B"/>
    <w:rsid w:val="005A0EAC"/>
    <w:rsid w:val="005A2DA1"/>
    <w:rsid w:val="005A3FEF"/>
    <w:rsid w:val="005A744E"/>
    <w:rsid w:val="005B33F4"/>
    <w:rsid w:val="005B4B6F"/>
    <w:rsid w:val="005B4F45"/>
    <w:rsid w:val="005C1F15"/>
    <w:rsid w:val="005C5D55"/>
    <w:rsid w:val="005C76B9"/>
    <w:rsid w:val="005E29FA"/>
    <w:rsid w:val="005E351B"/>
    <w:rsid w:val="005E7771"/>
    <w:rsid w:val="005F006B"/>
    <w:rsid w:val="005F54B2"/>
    <w:rsid w:val="005F6305"/>
    <w:rsid w:val="00605E05"/>
    <w:rsid w:val="00614381"/>
    <w:rsid w:val="00614806"/>
    <w:rsid w:val="00614BA2"/>
    <w:rsid w:val="006169D1"/>
    <w:rsid w:val="00621EFE"/>
    <w:rsid w:val="006228C6"/>
    <w:rsid w:val="00625987"/>
    <w:rsid w:val="006308F9"/>
    <w:rsid w:val="00633C22"/>
    <w:rsid w:val="006360FA"/>
    <w:rsid w:val="0064234B"/>
    <w:rsid w:val="006521F5"/>
    <w:rsid w:val="00663645"/>
    <w:rsid w:val="006659B9"/>
    <w:rsid w:val="006710A6"/>
    <w:rsid w:val="00671983"/>
    <w:rsid w:val="006747F6"/>
    <w:rsid w:val="00680C0E"/>
    <w:rsid w:val="00682C6F"/>
    <w:rsid w:val="00685B29"/>
    <w:rsid w:val="006903E5"/>
    <w:rsid w:val="00691DCF"/>
    <w:rsid w:val="006A0067"/>
    <w:rsid w:val="006A1D62"/>
    <w:rsid w:val="006A5DA8"/>
    <w:rsid w:val="006B0B91"/>
    <w:rsid w:val="006B0EEB"/>
    <w:rsid w:val="006B32F6"/>
    <w:rsid w:val="006B7F9B"/>
    <w:rsid w:val="006C5772"/>
    <w:rsid w:val="006D0ED8"/>
    <w:rsid w:val="006D4483"/>
    <w:rsid w:val="006E0054"/>
    <w:rsid w:val="006F0A0E"/>
    <w:rsid w:val="006F3202"/>
    <w:rsid w:val="006F39C8"/>
    <w:rsid w:val="00700FE3"/>
    <w:rsid w:val="00702370"/>
    <w:rsid w:val="0071481F"/>
    <w:rsid w:val="007179A3"/>
    <w:rsid w:val="00724C7B"/>
    <w:rsid w:val="007275CE"/>
    <w:rsid w:val="00731146"/>
    <w:rsid w:val="00731C41"/>
    <w:rsid w:val="0074267C"/>
    <w:rsid w:val="00743DC3"/>
    <w:rsid w:val="00746ACB"/>
    <w:rsid w:val="0075066B"/>
    <w:rsid w:val="00753F03"/>
    <w:rsid w:val="00760DB3"/>
    <w:rsid w:val="00763D8B"/>
    <w:rsid w:val="007653D1"/>
    <w:rsid w:val="0076717B"/>
    <w:rsid w:val="007707C6"/>
    <w:rsid w:val="00771B2C"/>
    <w:rsid w:val="00772593"/>
    <w:rsid w:val="0077375F"/>
    <w:rsid w:val="0077416B"/>
    <w:rsid w:val="00777CD9"/>
    <w:rsid w:val="007832D4"/>
    <w:rsid w:val="00784B2B"/>
    <w:rsid w:val="0079255E"/>
    <w:rsid w:val="00792B6C"/>
    <w:rsid w:val="007956D8"/>
    <w:rsid w:val="00797AE3"/>
    <w:rsid w:val="007A0B42"/>
    <w:rsid w:val="007A2926"/>
    <w:rsid w:val="007B5569"/>
    <w:rsid w:val="007B586A"/>
    <w:rsid w:val="007C4A89"/>
    <w:rsid w:val="007C6FC4"/>
    <w:rsid w:val="007D0CBD"/>
    <w:rsid w:val="007D5DDF"/>
    <w:rsid w:val="007D5FCE"/>
    <w:rsid w:val="007E165A"/>
    <w:rsid w:val="007E22AB"/>
    <w:rsid w:val="007E29BE"/>
    <w:rsid w:val="007E77C3"/>
    <w:rsid w:val="007F4962"/>
    <w:rsid w:val="008027FA"/>
    <w:rsid w:val="00811215"/>
    <w:rsid w:val="0081145F"/>
    <w:rsid w:val="00811C9C"/>
    <w:rsid w:val="00812A75"/>
    <w:rsid w:val="00812F84"/>
    <w:rsid w:val="00820235"/>
    <w:rsid w:val="0082057C"/>
    <w:rsid w:val="00830F32"/>
    <w:rsid w:val="00836774"/>
    <w:rsid w:val="00846159"/>
    <w:rsid w:val="00846E73"/>
    <w:rsid w:val="0084788F"/>
    <w:rsid w:val="008500E1"/>
    <w:rsid w:val="00863429"/>
    <w:rsid w:val="008652F2"/>
    <w:rsid w:val="00873BCF"/>
    <w:rsid w:val="00881196"/>
    <w:rsid w:val="00886B88"/>
    <w:rsid w:val="00892D7F"/>
    <w:rsid w:val="0089496D"/>
    <w:rsid w:val="008A31E2"/>
    <w:rsid w:val="008A45DE"/>
    <w:rsid w:val="008A5F9F"/>
    <w:rsid w:val="008B08B1"/>
    <w:rsid w:val="008C0ADE"/>
    <w:rsid w:val="008C23DD"/>
    <w:rsid w:val="008C53C8"/>
    <w:rsid w:val="008D2545"/>
    <w:rsid w:val="008D315B"/>
    <w:rsid w:val="008E3E1F"/>
    <w:rsid w:val="008E7B81"/>
    <w:rsid w:val="00900AF5"/>
    <w:rsid w:val="009054AF"/>
    <w:rsid w:val="00905D19"/>
    <w:rsid w:val="00917FCC"/>
    <w:rsid w:val="009305C9"/>
    <w:rsid w:val="0093533A"/>
    <w:rsid w:val="009367E7"/>
    <w:rsid w:val="00937D0B"/>
    <w:rsid w:val="00951FAA"/>
    <w:rsid w:val="00954794"/>
    <w:rsid w:val="00964780"/>
    <w:rsid w:val="00965356"/>
    <w:rsid w:val="00976399"/>
    <w:rsid w:val="00981584"/>
    <w:rsid w:val="00985C7E"/>
    <w:rsid w:val="0099760F"/>
    <w:rsid w:val="00997AED"/>
    <w:rsid w:val="009B1DFB"/>
    <w:rsid w:val="009B2773"/>
    <w:rsid w:val="009B5793"/>
    <w:rsid w:val="009B5B42"/>
    <w:rsid w:val="009C1C52"/>
    <w:rsid w:val="009C549A"/>
    <w:rsid w:val="009C5740"/>
    <w:rsid w:val="009C6662"/>
    <w:rsid w:val="009D2FF6"/>
    <w:rsid w:val="009E2116"/>
    <w:rsid w:val="009E647F"/>
    <w:rsid w:val="009F4623"/>
    <w:rsid w:val="00A115A8"/>
    <w:rsid w:val="00A14AA7"/>
    <w:rsid w:val="00A272AC"/>
    <w:rsid w:val="00A30848"/>
    <w:rsid w:val="00A35DC0"/>
    <w:rsid w:val="00A40877"/>
    <w:rsid w:val="00A436CC"/>
    <w:rsid w:val="00A57573"/>
    <w:rsid w:val="00A575EC"/>
    <w:rsid w:val="00A6507F"/>
    <w:rsid w:val="00A77709"/>
    <w:rsid w:val="00A809A6"/>
    <w:rsid w:val="00A83A2B"/>
    <w:rsid w:val="00A84055"/>
    <w:rsid w:val="00A9659E"/>
    <w:rsid w:val="00AB048E"/>
    <w:rsid w:val="00AB2A4F"/>
    <w:rsid w:val="00AB753F"/>
    <w:rsid w:val="00AC5E08"/>
    <w:rsid w:val="00AD2D5F"/>
    <w:rsid w:val="00AE4D5B"/>
    <w:rsid w:val="00AE6BEE"/>
    <w:rsid w:val="00AF586B"/>
    <w:rsid w:val="00B02767"/>
    <w:rsid w:val="00B03356"/>
    <w:rsid w:val="00B07092"/>
    <w:rsid w:val="00B07283"/>
    <w:rsid w:val="00B1631E"/>
    <w:rsid w:val="00B17298"/>
    <w:rsid w:val="00B22D72"/>
    <w:rsid w:val="00B243FD"/>
    <w:rsid w:val="00B2465E"/>
    <w:rsid w:val="00B260A3"/>
    <w:rsid w:val="00B27352"/>
    <w:rsid w:val="00B40007"/>
    <w:rsid w:val="00B5060E"/>
    <w:rsid w:val="00B6187A"/>
    <w:rsid w:val="00B62E1D"/>
    <w:rsid w:val="00B72E7A"/>
    <w:rsid w:val="00B73E1B"/>
    <w:rsid w:val="00B7587B"/>
    <w:rsid w:val="00B80733"/>
    <w:rsid w:val="00B90870"/>
    <w:rsid w:val="00B909D0"/>
    <w:rsid w:val="00B9367C"/>
    <w:rsid w:val="00B953F2"/>
    <w:rsid w:val="00BA11EE"/>
    <w:rsid w:val="00BA287D"/>
    <w:rsid w:val="00BA6629"/>
    <w:rsid w:val="00BB4329"/>
    <w:rsid w:val="00BB4DAD"/>
    <w:rsid w:val="00BC73CD"/>
    <w:rsid w:val="00BD360C"/>
    <w:rsid w:val="00BD5FC0"/>
    <w:rsid w:val="00BE2811"/>
    <w:rsid w:val="00BE37B9"/>
    <w:rsid w:val="00BE3A7A"/>
    <w:rsid w:val="00BE3BB1"/>
    <w:rsid w:val="00BE5F05"/>
    <w:rsid w:val="00BE7F34"/>
    <w:rsid w:val="00BF1C10"/>
    <w:rsid w:val="00C026A2"/>
    <w:rsid w:val="00C057C0"/>
    <w:rsid w:val="00C05D02"/>
    <w:rsid w:val="00C13DF7"/>
    <w:rsid w:val="00C21536"/>
    <w:rsid w:val="00C25687"/>
    <w:rsid w:val="00C26761"/>
    <w:rsid w:val="00C417BE"/>
    <w:rsid w:val="00C42B24"/>
    <w:rsid w:val="00C42B72"/>
    <w:rsid w:val="00C44E16"/>
    <w:rsid w:val="00C51E61"/>
    <w:rsid w:val="00C55F90"/>
    <w:rsid w:val="00C57EC6"/>
    <w:rsid w:val="00C61FAB"/>
    <w:rsid w:val="00C6286D"/>
    <w:rsid w:val="00C62AD8"/>
    <w:rsid w:val="00C63E50"/>
    <w:rsid w:val="00C727EF"/>
    <w:rsid w:val="00C762B7"/>
    <w:rsid w:val="00C76E8F"/>
    <w:rsid w:val="00C81EAF"/>
    <w:rsid w:val="00C9557A"/>
    <w:rsid w:val="00CA4012"/>
    <w:rsid w:val="00CA567E"/>
    <w:rsid w:val="00CB2355"/>
    <w:rsid w:val="00CB36DD"/>
    <w:rsid w:val="00CC0188"/>
    <w:rsid w:val="00CC12C8"/>
    <w:rsid w:val="00CC510F"/>
    <w:rsid w:val="00CE45DE"/>
    <w:rsid w:val="00CE4844"/>
    <w:rsid w:val="00CF7DD2"/>
    <w:rsid w:val="00D051F3"/>
    <w:rsid w:val="00D06EBE"/>
    <w:rsid w:val="00D13BFA"/>
    <w:rsid w:val="00D147CD"/>
    <w:rsid w:val="00D255DA"/>
    <w:rsid w:val="00D25AD6"/>
    <w:rsid w:val="00D3282F"/>
    <w:rsid w:val="00D37604"/>
    <w:rsid w:val="00D378B1"/>
    <w:rsid w:val="00D506F4"/>
    <w:rsid w:val="00D520D1"/>
    <w:rsid w:val="00D53AA9"/>
    <w:rsid w:val="00D61B45"/>
    <w:rsid w:val="00D66507"/>
    <w:rsid w:val="00D66B9D"/>
    <w:rsid w:val="00D66BBC"/>
    <w:rsid w:val="00D6791E"/>
    <w:rsid w:val="00D75087"/>
    <w:rsid w:val="00D9061A"/>
    <w:rsid w:val="00DA466A"/>
    <w:rsid w:val="00DB3F54"/>
    <w:rsid w:val="00DB6E7B"/>
    <w:rsid w:val="00DC22E9"/>
    <w:rsid w:val="00DC5C4D"/>
    <w:rsid w:val="00DC7358"/>
    <w:rsid w:val="00DD2E2A"/>
    <w:rsid w:val="00DD32E5"/>
    <w:rsid w:val="00DD3B4F"/>
    <w:rsid w:val="00DE67C6"/>
    <w:rsid w:val="00DE6C58"/>
    <w:rsid w:val="00DE6EF0"/>
    <w:rsid w:val="00DF62AB"/>
    <w:rsid w:val="00DF6590"/>
    <w:rsid w:val="00E00652"/>
    <w:rsid w:val="00E0267E"/>
    <w:rsid w:val="00E04230"/>
    <w:rsid w:val="00E10A71"/>
    <w:rsid w:val="00E12D74"/>
    <w:rsid w:val="00E13A36"/>
    <w:rsid w:val="00E144C5"/>
    <w:rsid w:val="00E15091"/>
    <w:rsid w:val="00E15B6E"/>
    <w:rsid w:val="00E212BC"/>
    <w:rsid w:val="00E3001E"/>
    <w:rsid w:val="00E46C65"/>
    <w:rsid w:val="00E55A90"/>
    <w:rsid w:val="00E5752B"/>
    <w:rsid w:val="00E64E64"/>
    <w:rsid w:val="00E71B83"/>
    <w:rsid w:val="00E80B5E"/>
    <w:rsid w:val="00E85620"/>
    <w:rsid w:val="00E8700F"/>
    <w:rsid w:val="00EA77AC"/>
    <w:rsid w:val="00EA7DAA"/>
    <w:rsid w:val="00EB1A53"/>
    <w:rsid w:val="00EB21DD"/>
    <w:rsid w:val="00EB5EEE"/>
    <w:rsid w:val="00EC2461"/>
    <w:rsid w:val="00EC40EB"/>
    <w:rsid w:val="00EC4377"/>
    <w:rsid w:val="00EC5A9D"/>
    <w:rsid w:val="00EC7183"/>
    <w:rsid w:val="00ED0272"/>
    <w:rsid w:val="00ED15F5"/>
    <w:rsid w:val="00ED78FC"/>
    <w:rsid w:val="00ED7F36"/>
    <w:rsid w:val="00EE2447"/>
    <w:rsid w:val="00EE3F69"/>
    <w:rsid w:val="00EE6205"/>
    <w:rsid w:val="00EF00E5"/>
    <w:rsid w:val="00EF1EA1"/>
    <w:rsid w:val="00EF2066"/>
    <w:rsid w:val="00F01590"/>
    <w:rsid w:val="00F04430"/>
    <w:rsid w:val="00F04806"/>
    <w:rsid w:val="00F052C9"/>
    <w:rsid w:val="00F05AEC"/>
    <w:rsid w:val="00F145EE"/>
    <w:rsid w:val="00F1775C"/>
    <w:rsid w:val="00F2091D"/>
    <w:rsid w:val="00F23934"/>
    <w:rsid w:val="00F24081"/>
    <w:rsid w:val="00F2633B"/>
    <w:rsid w:val="00F325F3"/>
    <w:rsid w:val="00F415A9"/>
    <w:rsid w:val="00F417E4"/>
    <w:rsid w:val="00F42F72"/>
    <w:rsid w:val="00F46C3B"/>
    <w:rsid w:val="00F5201B"/>
    <w:rsid w:val="00F54C72"/>
    <w:rsid w:val="00F65D16"/>
    <w:rsid w:val="00F73CB5"/>
    <w:rsid w:val="00F74611"/>
    <w:rsid w:val="00F82207"/>
    <w:rsid w:val="00F833D9"/>
    <w:rsid w:val="00F83A88"/>
    <w:rsid w:val="00F84518"/>
    <w:rsid w:val="00F864A2"/>
    <w:rsid w:val="00F90917"/>
    <w:rsid w:val="00F91F41"/>
    <w:rsid w:val="00F92592"/>
    <w:rsid w:val="00F934A0"/>
    <w:rsid w:val="00F960B7"/>
    <w:rsid w:val="00FB0BDF"/>
    <w:rsid w:val="00FB5DE3"/>
    <w:rsid w:val="00FC6ECE"/>
    <w:rsid w:val="00FD3D11"/>
    <w:rsid w:val="00FD50D2"/>
    <w:rsid w:val="00FD66EB"/>
    <w:rsid w:val="00FE0DC0"/>
    <w:rsid w:val="00FF572D"/>
    <w:rsid w:val="00FF6547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6C8894"/>
  <w15:chartTrackingRefBased/>
  <w15:docId w15:val="{8FA1B456-5994-4242-9482-76BE7DE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5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C0C1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3C0C1E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sid w:val="003C0C1E"/>
    <w:pPr>
      <w:spacing w:after="120"/>
    </w:pPr>
    <w:rPr>
      <w:rFonts w:ascii="Arial" w:hAnsi="Arial"/>
      <w:sz w:val="20"/>
      <w:szCs w:val="20"/>
    </w:rPr>
  </w:style>
  <w:style w:type="paragraph" w:styleId="BodyTextIndent2">
    <w:name w:val="Body Text Indent 2"/>
    <w:basedOn w:val="Normal"/>
    <w:rsid w:val="003C0C1E"/>
    <w:pPr>
      <w:tabs>
        <w:tab w:val="left" w:pos="7088"/>
      </w:tabs>
      <w:ind w:firstLine="360"/>
      <w:jc w:val="both"/>
    </w:pPr>
    <w:rPr>
      <w:szCs w:val="20"/>
    </w:rPr>
  </w:style>
  <w:style w:type="paragraph" w:customStyle="1" w:styleId="Char">
    <w:name w:val="Char"/>
    <w:basedOn w:val="Normal"/>
    <w:rsid w:val="003C0C1E"/>
    <w:pPr>
      <w:spacing w:after="160" w:line="240" w:lineRule="exact"/>
    </w:pPr>
    <w:rPr>
      <w:rFonts w:ascii="Arial" w:hAnsi="Arial"/>
      <w:kern w:val="16"/>
      <w:sz w:val="20"/>
      <w:szCs w:val="20"/>
      <w:lang w:val="en-US" w:eastAsia="en-US"/>
    </w:rPr>
  </w:style>
  <w:style w:type="table" w:styleId="TableGrid">
    <w:name w:val="Table Grid"/>
    <w:basedOn w:val="TableNormal"/>
    <w:rsid w:val="003C0C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E5F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5F0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AB048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A45DE"/>
    <w:pPr>
      <w:spacing w:after="160" w:line="259" w:lineRule="auto"/>
      <w:ind w:left="720"/>
      <w:contextualSpacing/>
    </w:pPr>
    <w:rPr>
      <w:rFonts w:ascii="Georgia" w:eastAsia="Calibri" w:hAnsi="Georgia"/>
      <w:szCs w:val="22"/>
      <w:lang w:eastAsia="en-US"/>
    </w:rPr>
  </w:style>
  <w:style w:type="character" w:customStyle="1" w:styleId="apple-converted-space">
    <w:name w:val="apple-converted-space"/>
    <w:rsid w:val="00F91F41"/>
  </w:style>
  <w:style w:type="character" w:styleId="Hyperlink">
    <w:name w:val="Hyperlink"/>
    <w:uiPriority w:val="99"/>
    <w:unhideWhenUsed/>
    <w:rsid w:val="00F91F4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1729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rsid w:val="007A29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A2926"/>
  </w:style>
  <w:style w:type="character" w:styleId="FootnoteReference">
    <w:name w:val="footnote reference"/>
    <w:basedOn w:val="DefaultParagraphFont"/>
    <w:rsid w:val="007A2926"/>
    <w:rPr>
      <w:vertAlign w:val="superscript"/>
    </w:rPr>
  </w:style>
  <w:style w:type="paragraph" w:styleId="EndnoteText">
    <w:name w:val="endnote text"/>
    <w:basedOn w:val="Normal"/>
    <w:link w:val="EndnoteTextChar"/>
    <w:rsid w:val="00797AE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97AE3"/>
  </w:style>
  <w:style w:type="character" w:styleId="EndnoteReference">
    <w:name w:val="endnote reference"/>
    <w:basedOn w:val="DefaultParagraphFont"/>
    <w:rsid w:val="00797AE3"/>
    <w:rPr>
      <w:vertAlign w:val="superscript"/>
    </w:rPr>
  </w:style>
  <w:style w:type="paragraph" w:customStyle="1" w:styleId="a">
    <w:basedOn w:val="Normal"/>
    <w:next w:val="Footer"/>
    <w:link w:val="AltbilgiChar"/>
    <w:uiPriority w:val="99"/>
    <w:unhideWhenUsed/>
    <w:rsid w:val="0077375F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bilgi Char"/>
    <w:basedOn w:val="DefaultParagraphFont"/>
    <w:link w:val="a"/>
    <w:uiPriority w:val="99"/>
    <w:rsid w:val="00773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C278B6C-92D8-4C87-8A2F-7D3111D696A5}" type="doc">
      <dgm:prSet loTypeId="urn:microsoft.com/office/officeart/2005/8/layout/process2" loCatId="process" qsTypeId="urn:microsoft.com/office/officeart/2005/8/quickstyle/simple1" qsCatId="simple" csTypeId="urn:microsoft.com/office/officeart/2005/8/colors/accent0_1" csCatId="mainScheme" phldr="1"/>
      <dgm:spPr/>
    </dgm:pt>
    <dgm:pt modelId="{A1D90737-822D-4EC8-8C10-BF77278D851F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ık saatleri, danışmanın ofis kapısına asılır ve ilgili bölümün web sayfasından duyurulur.</a:t>
          </a:r>
        </a:p>
      </dgm:t>
    </dgm:pt>
    <dgm:pt modelId="{98EC5DC6-265D-407A-83E5-DD30B6E0A900}" type="parTrans" cxnId="{05925947-C948-4350-8D76-25F1D7333417}">
      <dgm:prSet/>
      <dgm:spPr/>
      <dgm:t>
        <a:bodyPr/>
        <a:lstStyle/>
        <a:p>
          <a:endParaRPr lang="tr-TR" sz="1100"/>
        </a:p>
      </dgm:t>
    </dgm:pt>
    <dgm:pt modelId="{8766C525-29F3-4E8F-8899-847840467DC3}" type="sibTrans" cxnId="{05925947-C948-4350-8D76-25F1D7333417}">
      <dgm:prSet custT="1"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3E55815-304A-4F40-9427-A201BCC0FB2B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Her dönem içinde bir kez danışmanı olduğu öğrenciler ile toplantı gerçekleştirir.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Toplantı duyurusu öğrenci bilgi yönetim sistemi üzerinden yapılı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Toplantı tutanakları hazırlanarak EBYS üzerinden Bölüm Başkanlığına sunulur. </a:t>
          </a:r>
        </a:p>
      </dgm:t>
    </dgm:pt>
    <dgm:pt modelId="{3ADEF7A2-CC51-470A-BA1B-EDC13ACE272E}" type="parTrans" cxnId="{00DF7F64-DF48-4B2F-9DE5-396AFAB2D763}">
      <dgm:prSet/>
      <dgm:spPr/>
      <dgm:t>
        <a:bodyPr/>
        <a:lstStyle/>
        <a:p>
          <a:endParaRPr lang="tr-TR" sz="1100"/>
        </a:p>
      </dgm:t>
    </dgm:pt>
    <dgm:pt modelId="{79F4AC12-2058-40B3-A525-0E407F89DB10}" type="sibTrans" cxnId="{00DF7F64-DF48-4B2F-9DE5-396AFAB2D763}">
      <dgm:prSet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9C818A2-BA39-4623-9ABF-383E6C5F07EB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ilk haftası içerisinde öğrenci ile görüşerek Akademik Danışmanlık Bilgi Formunu doldurur, ders kayıtlarını gözden geçirir ve ders kayıt raporunu öğrenci ile birlikte imzalar. </a:t>
          </a:r>
        </a:p>
      </dgm:t>
    </dgm:pt>
    <dgm:pt modelId="{433E9CD4-8C0C-44C9-8E3A-653131B2F76D}" type="parTrans" cxnId="{59AC6424-B149-4BD2-A1DB-BB72A17CC2B8}">
      <dgm:prSet/>
      <dgm:spPr/>
      <dgm:t>
        <a:bodyPr/>
        <a:lstStyle/>
        <a:p>
          <a:endParaRPr lang="tr-TR" sz="1100"/>
        </a:p>
      </dgm:t>
    </dgm:pt>
    <dgm:pt modelId="{05316D81-8DB1-4DDD-9A41-71D796CB71CD}" type="sibTrans" cxnId="{59AC6424-B149-4BD2-A1DB-BB72A17CC2B8}">
      <dgm:prSet custT="1"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8AD8A58-22F2-44C7-B15C-E6385876F651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kayıt haftasında danışmanı olduğu öğrencilerin ders kayıtlarını öğrenci bilgi yönetim sistemi danışmanlık işlemleri menüsünden kontrol ederek onaylar.</a:t>
          </a:r>
        </a:p>
      </dgm:t>
    </dgm:pt>
    <dgm:pt modelId="{6934D0A0-30EA-46CE-9E55-10A11438CAB5}" type="parTrans" cxnId="{0340B598-A952-4535-8946-C7BBC693155C}">
      <dgm:prSet/>
      <dgm:spPr/>
      <dgm:t>
        <a:bodyPr/>
        <a:lstStyle/>
        <a:p>
          <a:endParaRPr lang="tr-TR"/>
        </a:p>
      </dgm:t>
    </dgm:pt>
    <dgm:pt modelId="{10F6C962-D718-4A8D-BB77-2A4A65BCBDAC}" type="sibTrans" cxnId="{0340B598-A952-4535-8946-C7BBC693155C}">
      <dgm:prSet/>
      <dgm:spPr/>
      <dgm:t>
        <a:bodyPr/>
        <a:lstStyle/>
        <a:p>
          <a:endParaRPr lang="tr-TR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D8AD4F2-D781-481A-8254-230AC4490B0E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Bölüm Başkanlığı tarafından akademik danışman ataması gerçekleştirilir.</a:t>
          </a:r>
        </a:p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ardan danışmanlık hizmetleri için uygun oldukları saat aralıkları talep edilir.</a:t>
          </a:r>
        </a:p>
      </dgm:t>
    </dgm:pt>
    <dgm:pt modelId="{360F7F74-6312-4928-A529-CF2EF3E22203}" type="parTrans" cxnId="{862679BF-3C47-481C-ABE1-628230AD8A09}">
      <dgm:prSet/>
      <dgm:spPr/>
      <dgm:t>
        <a:bodyPr/>
        <a:lstStyle/>
        <a:p>
          <a:endParaRPr lang="tr-TR"/>
        </a:p>
      </dgm:t>
    </dgm:pt>
    <dgm:pt modelId="{1ACEB006-C2A0-401F-94D3-555637831E30}" type="sibTrans" cxnId="{862679BF-3C47-481C-ABE1-628230AD8A09}">
      <dgm:prSet/>
      <dgm:spPr/>
      <dgm:t>
        <a:bodyPr/>
        <a:lstStyle/>
        <a:p>
          <a:endParaRPr lang="tr-TR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37004D2-CBF2-464B-BB12-57697D69E93A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Öğrencinin talebi doğrultusunda bireysel görüşmeler gerçekleştirilir ve Bireysel Görüşme Formu (BGF) doldurulu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Hazırlanan BGF ya da diğer evraklar gerekli ise Bölüm Başkanlığı aracılığıyla ilgili fakülte dekanlığına sunulu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İlgili birim gerçekleştireceği düzeltici ya da iyileştirici faaliyetlerini akademik danışmana iletir ve öğrenciye geri bildirim verilir.</a:t>
          </a:r>
        </a:p>
      </dgm:t>
    </dgm:pt>
    <dgm:pt modelId="{0B764F56-D1C5-416A-91ED-8D713C2122D4}" type="parTrans" cxnId="{CBE0F9D9-E70B-49F7-B3E5-98C3CFB6983F}">
      <dgm:prSet/>
      <dgm:spPr/>
      <dgm:t>
        <a:bodyPr/>
        <a:lstStyle/>
        <a:p>
          <a:endParaRPr lang="tr-TR"/>
        </a:p>
      </dgm:t>
    </dgm:pt>
    <dgm:pt modelId="{09AA67CC-E1FF-41D9-9362-098A4208151C}" type="sibTrans" cxnId="{CBE0F9D9-E70B-49F7-B3E5-98C3CFB6983F}">
      <dgm:prSet/>
      <dgm:spPr/>
      <dgm:t>
        <a:bodyPr/>
        <a:lstStyle/>
        <a:p>
          <a:endParaRPr lang="tr-TR"/>
        </a:p>
      </dgm:t>
    </dgm:pt>
    <dgm:pt modelId="{08A531C7-727A-4091-BBD0-121801B63B95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"Ordu Üniversitesi Önlisans ve Lisans Eğitim Öğretim Yönetmeliği" ve "Akademik Öğrenci Danışman/Koordinatör Yönergesi" kapsamında danışmanlık hizmetleri yürütülür.</a:t>
          </a:r>
        </a:p>
      </dgm:t>
    </dgm:pt>
    <dgm:pt modelId="{E019E71D-223A-40FD-BAFA-E57C916CF8FD}" type="parTrans" cxnId="{B41ED825-C93D-445B-8B7D-DB4A957DB96A}">
      <dgm:prSet/>
      <dgm:spPr/>
      <dgm:t>
        <a:bodyPr/>
        <a:lstStyle/>
        <a:p>
          <a:endParaRPr lang="tr-TR"/>
        </a:p>
      </dgm:t>
    </dgm:pt>
    <dgm:pt modelId="{133B9FC8-55C1-4121-BD09-52B9034BA329}" type="sibTrans" cxnId="{B41ED825-C93D-445B-8B7D-DB4A957DB96A}">
      <dgm:prSet/>
      <dgm:spPr/>
      <dgm:t>
        <a:bodyPr/>
        <a:lstStyle/>
        <a:p>
          <a:endParaRPr lang="tr-TR"/>
        </a:p>
      </dgm:t>
    </dgm:pt>
    <dgm:pt modelId="{0FF806F3-AE84-4F15-9118-5DCE746A05E8}" type="pres">
      <dgm:prSet presAssocID="{BC278B6C-92D8-4C87-8A2F-7D3111D696A5}" presName="linearFlow" presStyleCnt="0">
        <dgm:presLayoutVars>
          <dgm:resizeHandles val="exact"/>
        </dgm:presLayoutVars>
      </dgm:prSet>
      <dgm:spPr/>
    </dgm:pt>
    <dgm:pt modelId="{C7C5E1BA-6D74-429F-BFD2-8ED685B86765}" type="pres">
      <dgm:prSet presAssocID="{08A531C7-727A-4091-BBD0-121801B63B95}" presName="node" presStyleLbl="node1" presStyleIdx="0" presStyleCnt="7" custScaleX="164846">
        <dgm:presLayoutVars>
          <dgm:bulletEnabled val="1"/>
        </dgm:presLayoutVars>
      </dgm:prSet>
      <dgm:spPr/>
    </dgm:pt>
    <dgm:pt modelId="{0819D7C1-6849-44E7-BFCD-70E98BDCD9F6}" type="pres">
      <dgm:prSet presAssocID="{133B9FC8-55C1-4121-BD09-52B9034BA329}" presName="sibTrans" presStyleLbl="sibTrans2D1" presStyleIdx="0" presStyleCnt="6"/>
      <dgm:spPr/>
    </dgm:pt>
    <dgm:pt modelId="{FFC3FB2E-DD51-4374-8F45-E9426230A837}" type="pres">
      <dgm:prSet presAssocID="{133B9FC8-55C1-4121-BD09-52B9034BA329}" presName="connectorText" presStyleLbl="sibTrans2D1" presStyleIdx="0" presStyleCnt="6"/>
      <dgm:spPr/>
    </dgm:pt>
    <dgm:pt modelId="{46A92164-9F26-46A1-AA04-0ABACA6887DB}" type="pres">
      <dgm:prSet presAssocID="{ED8AD4F2-D781-481A-8254-230AC4490B0E}" presName="node" presStyleLbl="node1" presStyleIdx="1" presStyleCnt="7" custScaleX="167669" custScaleY="82025">
        <dgm:presLayoutVars>
          <dgm:bulletEnabled val="1"/>
        </dgm:presLayoutVars>
      </dgm:prSet>
      <dgm:spPr/>
    </dgm:pt>
    <dgm:pt modelId="{D4296762-A485-4233-AA6D-0A6C53C1BE82}" type="pres">
      <dgm:prSet presAssocID="{1ACEB006-C2A0-401F-94D3-555637831E30}" presName="sibTrans" presStyleLbl="sibTrans2D1" presStyleIdx="1" presStyleCnt="6"/>
      <dgm:spPr/>
    </dgm:pt>
    <dgm:pt modelId="{9D3CE9AD-B5DB-4A3A-A61E-12D97B6962F7}" type="pres">
      <dgm:prSet presAssocID="{1ACEB006-C2A0-401F-94D3-555637831E30}" presName="connectorText" presStyleLbl="sibTrans2D1" presStyleIdx="1" presStyleCnt="6"/>
      <dgm:spPr/>
    </dgm:pt>
    <dgm:pt modelId="{EBF094FD-2EA6-4409-A5D4-022BF3591F4F}" type="pres">
      <dgm:prSet presAssocID="{A1D90737-822D-4EC8-8C10-BF77278D851F}" presName="node" presStyleLbl="node1" presStyleIdx="2" presStyleCnt="7" custScaleX="151018" custScaleY="61849">
        <dgm:presLayoutVars>
          <dgm:bulletEnabled val="1"/>
        </dgm:presLayoutVars>
      </dgm:prSet>
      <dgm:spPr/>
    </dgm:pt>
    <dgm:pt modelId="{3A58EB2A-61F7-4B9B-8B7A-97301EDE39C7}" type="pres">
      <dgm:prSet presAssocID="{8766C525-29F3-4E8F-8899-847840467DC3}" presName="sibTrans" presStyleLbl="sibTrans2D1" presStyleIdx="2" presStyleCnt="6"/>
      <dgm:spPr/>
    </dgm:pt>
    <dgm:pt modelId="{F7EF27C7-2CDC-40DB-8215-57EAD0ABA891}" type="pres">
      <dgm:prSet presAssocID="{8766C525-29F3-4E8F-8899-847840467DC3}" presName="connectorText" presStyleLbl="sibTrans2D1" presStyleIdx="2" presStyleCnt="6"/>
      <dgm:spPr/>
    </dgm:pt>
    <dgm:pt modelId="{BF8E612E-BA17-4176-A10E-1DD2CBC9135F}" type="pres">
      <dgm:prSet presAssocID="{68AD8A58-22F2-44C7-B15C-E6385876F651}" presName="node" presStyleLbl="node1" presStyleIdx="3" presStyleCnt="7" custScaleX="170493" custScaleY="85142">
        <dgm:presLayoutVars>
          <dgm:bulletEnabled val="1"/>
        </dgm:presLayoutVars>
      </dgm:prSet>
      <dgm:spPr/>
    </dgm:pt>
    <dgm:pt modelId="{BC93838A-3940-4E3D-A255-6189B39DA61F}" type="pres">
      <dgm:prSet presAssocID="{10F6C962-D718-4A8D-BB77-2A4A65BCBDAC}" presName="sibTrans" presStyleLbl="sibTrans2D1" presStyleIdx="3" presStyleCnt="6"/>
      <dgm:spPr/>
    </dgm:pt>
    <dgm:pt modelId="{E08DA83B-4000-4F97-AE68-49CFE3F10193}" type="pres">
      <dgm:prSet presAssocID="{10F6C962-D718-4A8D-BB77-2A4A65BCBDAC}" presName="connectorText" presStyleLbl="sibTrans2D1" presStyleIdx="3" presStyleCnt="6"/>
      <dgm:spPr/>
    </dgm:pt>
    <dgm:pt modelId="{8C27DC5B-E226-46D1-A9A7-8F5ABDA20A8F}" type="pres">
      <dgm:prSet presAssocID="{79C818A2-BA39-4623-9ABF-383E6C5F07EB}" presName="node" presStyleLbl="node1" presStyleIdx="4" presStyleCnt="7" custScaleX="183907" custScaleY="79954">
        <dgm:presLayoutVars>
          <dgm:bulletEnabled val="1"/>
        </dgm:presLayoutVars>
      </dgm:prSet>
      <dgm:spPr/>
    </dgm:pt>
    <dgm:pt modelId="{C3C87933-821A-4027-B751-9DB357639430}" type="pres">
      <dgm:prSet presAssocID="{05316D81-8DB1-4DDD-9A41-71D796CB71CD}" presName="sibTrans" presStyleLbl="sibTrans2D1" presStyleIdx="4" presStyleCnt="6"/>
      <dgm:spPr/>
    </dgm:pt>
    <dgm:pt modelId="{C0358EB4-8FE8-4F9F-9CB8-9ACB941361D6}" type="pres">
      <dgm:prSet presAssocID="{05316D81-8DB1-4DDD-9A41-71D796CB71CD}" presName="connectorText" presStyleLbl="sibTrans2D1" presStyleIdx="4" presStyleCnt="6"/>
      <dgm:spPr/>
    </dgm:pt>
    <dgm:pt modelId="{5251B98B-D3E2-4197-97FA-E0158871FC55}" type="pres">
      <dgm:prSet presAssocID="{93E55815-304A-4F40-9427-A201BCC0FB2B}" presName="node" presStyleLbl="node1" presStyleIdx="5" presStyleCnt="7" custScaleX="188830" custScaleY="89740">
        <dgm:presLayoutVars>
          <dgm:bulletEnabled val="1"/>
        </dgm:presLayoutVars>
      </dgm:prSet>
      <dgm:spPr/>
    </dgm:pt>
    <dgm:pt modelId="{EB525ECA-4B7B-4491-B857-F10D47E1C3E2}" type="pres">
      <dgm:prSet presAssocID="{79F4AC12-2058-40B3-A525-0E407F89DB10}" presName="sibTrans" presStyleLbl="sibTrans2D1" presStyleIdx="5" presStyleCnt="6"/>
      <dgm:spPr/>
    </dgm:pt>
    <dgm:pt modelId="{9A4B6F8B-C9F2-468B-9FFF-E13DD37A7DAA}" type="pres">
      <dgm:prSet presAssocID="{79F4AC12-2058-40B3-A525-0E407F89DB10}" presName="connectorText" presStyleLbl="sibTrans2D1" presStyleIdx="5" presStyleCnt="6"/>
      <dgm:spPr/>
    </dgm:pt>
    <dgm:pt modelId="{E3523964-2D53-4B8F-8212-DB93841388BC}" type="pres">
      <dgm:prSet presAssocID="{837004D2-CBF2-464B-BB12-57697D69E93A}" presName="node" presStyleLbl="node1" presStyleIdx="6" presStyleCnt="7" custScaleX="186845" custScaleY="190789" custLinFactNeighborX="-684" custLinFactNeighborY="-38311">
        <dgm:presLayoutVars>
          <dgm:bulletEnabled val="1"/>
        </dgm:presLayoutVars>
      </dgm:prSet>
      <dgm:spPr/>
    </dgm:pt>
  </dgm:ptLst>
  <dgm:cxnLst>
    <dgm:cxn modelId="{78F7E405-A844-4502-BDDD-E91F36CDEC19}" type="presOf" srcId="{1ACEB006-C2A0-401F-94D3-555637831E30}" destId="{9D3CE9AD-B5DB-4A3A-A61E-12D97B6962F7}" srcOrd="1" destOrd="0" presId="urn:microsoft.com/office/officeart/2005/8/layout/process2"/>
    <dgm:cxn modelId="{D97E9E11-C1C1-4BCD-AFF0-3CAB57FA61AD}" type="presOf" srcId="{133B9FC8-55C1-4121-BD09-52B9034BA329}" destId="{0819D7C1-6849-44E7-BFCD-70E98BDCD9F6}" srcOrd="0" destOrd="0" presId="urn:microsoft.com/office/officeart/2005/8/layout/process2"/>
    <dgm:cxn modelId="{27A27721-F1A0-4AE2-9C05-056DF584114C}" type="presOf" srcId="{79C818A2-BA39-4623-9ABF-383E6C5F07EB}" destId="{8C27DC5B-E226-46D1-A9A7-8F5ABDA20A8F}" srcOrd="0" destOrd="0" presId="urn:microsoft.com/office/officeart/2005/8/layout/process2"/>
    <dgm:cxn modelId="{59AC6424-B149-4BD2-A1DB-BB72A17CC2B8}" srcId="{BC278B6C-92D8-4C87-8A2F-7D3111D696A5}" destId="{79C818A2-BA39-4623-9ABF-383E6C5F07EB}" srcOrd="4" destOrd="0" parTransId="{433E9CD4-8C0C-44C9-8E3A-653131B2F76D}" sibTransId="{05316D81-8DB1-4DDD-9A41-71D796CB71CD}"/>
    <dgm:cxn modelId="{5FCEC024-969B-4171-AA4E-0A99CD308E7B}" type="presOf" srcId="{05316D81-8DB1-4DDD-9A41-71D796CB71CD}" destId="{C3C87933-821A-4027-B751-9DB357639430}" srcOrd="0" destOrd="0" presId="urn:microsoft.com/office/officeart/2005/8/layout/process2"/>
    <dgm:cxn modelId="{B41ED825-C93D-445B-8B7D-DB4A957DB96A}" srcId="{BC278B6C-92D8-4C87-8A2F-7D3111D696A5}" destId="{08A531C7-727A-4091-BBD0-121801B63B95}" srcOrd="0" destOrd="0" parTransId="{E019E71D-223A-40FD-BAFA-E57C916CF8FD}" sibTransId="{133B9FC8-55C1-4121-BD09-52B9034BA329}"/>
    <dgm:cxn modelId="{00DF7F64-DF48-4B2F-9DE5-396AFAB2D763}" srcId="{BC278B6C-92D8-4C87-8A2F-7D3111D696A5}" destId="{93E55815-304A-4F40-9427-A201BCC0FB2B}" srcOrd="5" destOrd="0" parTransId="{3ADEF7A2-CC51-470A-BA1B-EDC13ACE272E}" sibTransId="{79F4AC12-2058-40B3-A525-0E407F89DB10}"/>
    <dgm:cxn modelId="{051A6366-8438-41A5-9D75-3DED065D03A2}" type="presOf" srcId="{BC278B6C-92D8-4C87-8A2F-7D3111D696A5}" destId="{0FF806F3-AE84-4F15-9118-5DCE746A05E8}" srcOrd="0" destOrd="0" presId="urn:microsoft.com/office/officeart/2005/8/layout/process2"/>
    <dgm:cxn modelId="{05925947-C948-4350-8D76-25F1D7333417}" srcId="{BC278B6C-92D8-4C87-8A2F-7D3111D696A5}" destId="{A1D90737-822D-4EC8-8C10-BF77278D851F}" srcOrd="2" destOrd="0" parTransId="{98EC5DC6-265D-407A-83E5-DD30B6E0A900}" sibTransId="{8766C525-29F3-4E8F-8899-847840467DC3}"/>
    <dgm:cxn modelId="{DA86F668-827B-4D47-B7F5-4E11E9E513CF}" type="presOf" srcId="{133B9FC8-55C1-4121-BD09-52B9034BA329}" destId="{FFC3FB2E-DD51-4374-8F45-E9426230A837}" srcOrd="1" destOrd="0" presId="urn:microsoft.com/office/officeart/2005/8/layout/process2"/>
    <dgm:cxn modelId="{9D15DF6F-148C-454F-8824-3B5E36D28A75}" type="presOf" srcId="{10F6C962-D718-4A8D-BB77-2A4A65BCBDAC}" destId="{BC93838A-3940-4E3D-A255-6189B39DA61F}" srcOrd="0" destOrd="0" presId="urn:microsoft.com/office/officeart/2005/8/layout/process2"/>
    <dgm:cxn modelId="{A560127E-C5D0-479E-B2DF-DE42DFB9C69A}" type="presOf" srcId="{837004D2-CBF2-464B-BB12-57697D69E93A}" destId="{E3523964-2D53-4B8F-8212-DB93841388BC}" srcOrd="0" destOrd="0" presId="urn:microsoft.com/office/officeart/2005/8/layout/process2"/>
    <dgm:cxn modelId="{8F8B2187-1E0D-422A-A3BD-3397948931DF}" type="presOf" srcId="{05316D81-8DB1-4DDD-9A41-71D796CB71CD}" destId="{C0358EB4-8FE8-4F9F-9CB8-9ACB941361D6}" srcOrd="1" destOrd="0" presId="urn:microsoft.com/office/officeart/2005/8/layout/process2"/>
    <dgm:cxn modelId="{B7CB3789-2A94-4194-878E-4A5F59EF1B37}" type="presOf" srcId="{8766C525-29F3-4E8F-8899-847840467DC3}" destId="{F7EF27C7-2CDC-40DB-8215-57EAD0ABA891}" srcOrd="1" destOrd="0" presId="urn:microsoft.com/office/officeart/2005/8/layout/process2"/>
    <dgm:cxn modelId="{E913728C-5C04-44FB-9C29-4013011B4F2A}" type="presOf" srcId="{68AD8A58-22F2-44C7-B15C-E6385876F651}" destId="{BF8E612E-BA17-4176-A10E-1DD2CBC9135F}" srcOrd="0" destOrd="0" presId="urn:microsoft.com/office/officeart/2005/8/layout/process2"/>
    <dgm:cxn modelId="{67E9FF8C-9D60-49B1-9E56-420F32F922A5}" type="presOf" srcId="{93E55815-304A-4F40-9427-A201BCC0FB2B}" destId="{5251B98B-D3E2-4197-97FA-E0158871FC55}" srcOrd="0" destOrd="0" presId="urn:microsoft.com/office/officeart/2005/8/layout/process2"/>
    <dgm:cxn modelId="{0340B598-A952-4535-8946-C7BBC693155C}" srcId="{BC278B6C-92D8-4C87-8A2F-7D3111D696A5}" destId="{68AD8A58-22F2-44C7-B15C-E6385876F651}" srcOrd="3" destOrd="0" parTransId="{6934D0A0-30EA-46CE-9E55-10A11438CAB5}" sibTransId="{10F6C962-D718-4A8D-BB77-2A4A65BCBDAC}"/>
    <dgm:cxn modelId="{402143A7-205C-47FC-83DA-7AD51B305E24}" type="presOf" srcId="{79F4AC12-2058-40B3-A525-0E407F89DB10}" destId="{EB525ECA-4B7B-4491-B857-F10D47E1C3E2}" srcOrd="0" destOrd="0" presId="urn:microsoft.com/office/officeart/2005/8/layout/process2"/>
    <dgm:cxn modelId="{C9526BB1-34B0-4CBE-8F47-068A3B757094}" type="presOf" srcId="{1ACEB006-C2A0-401F-94D3-555637831E30}" destId="{D4296762-A485-4233-AA6D-0A6C53C1BE82}" srcOrd="0" destOrd="0" presId="urn:microsoft.com/office/officeart/2005/8/layout/process2"/>
    <dgm:cxn modelId="{1305FABB-46E2-4CB8-A1CC-50B1FCB46F24}" type="presOf" srcId="{08A531C7-727A-4091-BBD0-121801B63B95}" destId="{C7C5E1BA-6D74-429F-BFD2-8ED685B86765}" srcOrd="0" destOrd="0" presId="urn:microsoft.com/office/officeart/2005/8/layout/process2"/>
    <dgm:cxn modelId="{862679BF-3C47-481C-ABE1-628230AD8A09}" srcId="{BC278B6C-92D8-4C87-8A2F-7D3111D696A5}" destId="{ED8AD4F2-D781-481A-8254-230AC4490B0E}" srcOrd="1" destOrd="0" parTransId="{360F7F74-6312-4928-A529-CF2EF3E22203}" sibTransId="{1ACEB006-C2A0-401F-94D3-555637831E30}"/>
    <dgm:cxn modelId="{A7B595C0-864C-48AD-A143-93DE394945DF}" type="presOf" srcId="{79F4AC12-2058-40B3-A525-0E407F89DB10}" destId="{9A4B6F8B-C9F2-468B-9FFF-E13DD37A7DAA}" srcOrd="1" destOrd="0" presId="urn:microsoft.com/office/officeart/2005/8/layout/process2"/>
    <dgm:cxn modelId="{9A4492C5-24C4-4EBD-9C06-EDAA45CCD3E2}" type="presOf" srcId="{10F6C962-D718-4A8D-BB77-2A4A65BCBDAC}" destId="{E08DA83B-4000-4F97-AE68-49CFE3F10193}" srcOrd="1" destOrd="0" presId="urn:microsoft.com/office/officeart/2005/8/layout/process2"/>
    <dgm:cxn modelId="{A124D3D7-3D1D-4EE3-819F-1AF402F02CB4}" type="presOf" srcId="{ED8AD4F2-D781-481A-8254-230AC4490B0E}" destId="{46A92164-9F26-46A1-AA04-0ABACA6887DB}" srcOrd="0" destOrd="0" presId="urn:microsoft.com/office/officeart/2005/8/layout/process2"/>
    <dgm:cxn modelId="{CBE0F9D9-E70B-49F7-B3E5-98C3CFB6983F}" srcId="{BC278B6C-92D8-4C87-8A2F-7D3111D696A5}" destId="{837004D2-CBF2-464B-BB12-57697D69E93A}" srcOrd="6" destOrd="0" parTransId="{0B764F56-D1C5-416A-91ED-8D713C2122D4}" sibTransId="{09AA67CC-E1FF-41D9-9362-098A4208151C}"/>
    <dgm:cxn modelId="{875BFADD-ED73-4117-BEC9-9037C3D6CFF2}" type="presOf" srcId="{A1D90737-822D-4EC8-8C10-BF77278D851F}" destId="{EBF094FD-2EA6-4409-A5D4-022BF3591F4F}" srcOrd="0" destOrd="0" presId="urn:microsoft.com/office/officeart/2005/8/layout/process2"/>
    <dgm:cxn modelId="{846C17F4-FFBD-4962-9139-A50B73447935}" type="presOf" srcId="{8766C525-29F3-4E8F-8899-847840467DC3}" destId="{3A58EB2A-61F7-4B9B-8B7A-97301EDE39C7}" srcOrd="0" destOrd="0" presId="urn:microsoft.com/office/officeart/2005/8/layout/process2"/>
    <dgm:cxn modelId="{43B76D8E-0128-49FA-84AB-6D4365A89D66}" type="presParOf" srcId="{0FF806F3-AE84-4F15-9118-5DCE746A05E8}" destId="{C7C5E1BA-6D74-429F-BFD2-8ED685B86765}" srcOrd="0" destOrd="0" presId="urn:microsoft.com/office/officeart/2005/8/layout/process2"/>
    <dgm:cxn modelId="{6CF3EC78-FC2E-44B8-A8BD-3D49033F2D45}" type="presParOf" srcId="{0FF806F3-AE84-4F15-9118-5DCE746A05E8}" destId="{0819D7C1-6849-44E7-BFCD-70E98BDCD9F6}" srcOrd="1" destOrd="0" presId="urn:microsoft.com/office/officeart/2005/8/layout/process2"/>
    <dgm:cxn modelId="{9D330DBF-591C-4B95-87AE-D9C78C78D22B}" type="presParOf" srcId="{0819D7C1-6849-44E7-BFCD-70E98BDCD9F6}" destId="{FFC3FB2E-DD51-4374-8F45-E9426230A837}" srcOrd="0" destOrd="0" presId="urn:microsoft.com/office/officeart/2005/8/layout/process2"/>
    <dgm:cxn modelId="{63658433-B9C9-435B-883D-7903B053A6AF}" type="presParOf" srcId="{0FF806F3-AE84-4F15-9118-5DCE746A05E8}" destId="{46A92164-9F26-46A1-AA04-0ABACA6887DB}" srcOrd="2" destOrd="0" presId="urn:microsoft.com/office/officeart/2005/8/layout/process2"/>
    <dgm:cxn modelId="{E95A11BC-1F60-471A-AFB5-313E7C374F50}" type="presParOf" srcId="{0FF806F3-AE84-4F15-9118-5DCE746A05E8}" destId="{D4296762-A485-4233-AA6D-0A6C53C1BE82}" srcOrd="3" destOrd="0" presId="urn:microsoft.com/office/officeart/2005/8/layout/process2"/>
    <dgm:cxn modelId="{9FBC6A13-C3A5-4D08-AC84-E1C94DE2270A}" type="presParOf" srcId="{D4296762-A485-4233-AA6D-0A6C53C1BE82}" destId="{9D3CE9AD-B5DB-4A3A-A61E-12D97B6962F7}" srcOrd="0" destOrd="0" presId="urn:microsoft.com/office/officeart/2005/8/layout/process2"/>
    <dgm:cxn modelId="{ECAB5C99-EB96-4CFC-A700-3D12C614EC8B}" type="presParOf" srcId="{0FF806F3-AE84-4F15-9118-5DCE746A05E8}" destId="{EBF094FD-2EA6-4409-A5D4-022BF3591F4F}" srcOrd="4" destOrd="0" presId="urn:microsoft.com/office/officeart/2005/8/layout/process2"/>
    <dgm:cxn modelId="{478ABB00-91A3-48D8-90B0-DDADA59D87A9}" type="presParOf" srcId="{0FF806F3-AE84-4F15-9118-5DCE746A05E8}" destId="{3A58EB2A-61F7-4B9B-8B7A-97301EDE39C7}" srcOrd="5" destOrd="0" presId="urn:microsoft.com/office/officeart/2005/8/layout/process2"/>
    <dgm:cxn modelId="{10E97DDC-A026-435F-A4A4-EE183A644549}" type="presParOf" srcId="{3A58EB2A-61F7-4B9B-8B7A-97301EDE39C7}" destId="{F7EF27C7-2CDC-40DB-8215-57EAD0ABA891}" srcOrd="0" destOrd="0" presId="urn:microsoft.com/office/officeart/2005/8/layout/process2"/>
    <dgm:cxn modelId="{B32275EA-9788-475B-9D7B-F3189AAEE3DD}" type="presParOf" srcId="{0FF806F3-AE84-4F15-9118-5DCE746A05E8}" destId="{BF8E612E-BA17-4176-A10E-1DD2CBC9135F}" srcOrd="6" destOrd="0" presId="urn:microsoft.com/office/officeart/2005/8/layout/process2"/>
    <dgm:cxn modelId="{C580AE20-7163-4109-B81D-A8DB960BCACE}" type="presParOf" srcId="{0FF806F3-AE84-4F15-9118-5DCE746A05E8}" destId="{BC93838A-3940-4E3D-A255-6189B39DA61F}" srcOrd="7" destOrd="0" presId="urn:microsoft.com/office/officeart/2005/8/layout/process2"/>
    <dgm:cxn modelId="{B4049F3C-7DF2-4810-9B13-99E6FD20A804}" type="presParOf" srcId="{BC93838A-3940-4E3D-A255-6189B39DA61F}" destId="{E08DA83B-4000-4F97-AE68-49CFE3F10193}" srcOrd="0" destOrd="0" presId="urn:microsoft.com/office/officeart/2005/8/layout/process2"/>
    <dgm:cxn modelId="{25734EFA-E484-482E-AE5C-83BA377D5997}" type="presParOf" srcId="{0FF806F3-AE84-4F15-9118-5DCE746A05E8}" destId="{8C27DC5B-E226-46D1-A9A7-8F5ABDA20A8F}" srcOrd="8" destOrd="0" presId="urn:microsoft.com/office/officeart/2005/8/layout/process2"/>
    <dgm:cxn modelId="{045AFC56-1CE0-448F-B3AE-EECD6A1D6297}" type="presParOf" srcId="{0FF806F3-AE84-4F15-9118-5DCE746A05E8}" destId="{C3C87933-821A-4027-B751-9DB357639430}" srcOrd="9" destOrd="0" presId="urn:microsoft.com/office/officeart/2005/8/layout/process2"/>
    <dgm:cxn modelId="{283DA095-6795-4E88-85D2-F26B1ED9FB36}" type="presParOf" srcId="{C3C87933-821A-4027-B751-9DB357639430}" destId="{C0358EB4-8FE8-4F9F-9CB8-9ACB941361D6}" srcOrd="0" destOrd="0" presId="urn:microsoft.com/office/officeart/2005/8/layout/process2"/>
    <dgm:cxn modelId="{0F3621E6-0FDD-485B-B42B-937C2D145267}" type="presParOf" srcId="{0FF806F3-AE84-4F15-9118-5DCE746A05E8}" destId="{5251B98B-D3E2-4197-97FA-E0158871FC55}" srcOrd="10" destOrd="0" presId="urn:microsoft.com/office/officeart/2005/8/layout/process2"/>
    <dgm:cxn modelId="{23112A52-78A4-4ECB-AAF6-464AA2DBEACC}" type="presParOf" srcId="{0FF806F3-AE84-4F15-9118-5DCE746A05E8}" destId="{EB525ECA-4B7B-4491-B857-F10D47E1C3E2}" srcOrd="11" destOrd="0" presId="urn:microsoft.com/office/officeart/2005/8/layout/process2"/>
    <dgm:cxn modelId="{AACA53AA-27B1-4EE6-8B5E-319A53C73CC6}" type="presParOf" srcId="{EB525ECA-4B7B-4491-B857-F10D47E1C3E2}" destId="{9A4B6F8B-C9F2-468B-9FFF-E13DD37A7DAA}" srcOrd="0" destOrd="0" presId="urn:microsoft.com/office/officeart/2005/8/layout/process2"/>
    <dgm:cxn modelId="{4597529A-A706-4261-ABE1-BA34BD779261}" type="presParOf" srcId="{0FF806F3-AE84-4F15-9118-5DCE746A05E8}" destId="{E3523964-2D53-4B8F-8212-DB93841388BC}" srcOrd="12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7C5E1BA-6D74-429F-BFD2-8ED685B86765}">
      <dsp:nvSpPr>
        <dsp:cNvPr id="0" name=""/>
        <dsp:cNvSpPr/>
      </dsp:nvSpPr>
      <dsp:spPr>
        <a:xfrm>
          <a:off x="404269" y="7213"/>
          <a:ext cx="4668336" cy="70798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"Ordu Üniversitesi Önlisans ve Lisans Eğitim Öğretim Yönetmeliği" ve "Akademik Öğrenci Danışman/Koordinatör Yönergesi" kapsamında danışmanlık hizmetleri yürütülür.</a:t>
          </a:r>
        </a:p>
      </dsp:txBody>
      <dsp:txXfrm>
        <a:off x="425005" y="27949"/>
        <a:ext cx="4626864" cy="666512"/>
      </dsp:txXfrm>
    </dsp:sp>
    <dsp:sp modelId="{0819D7C1-6849-44E7-BFCD-70E98BDCD9F6}">
      <dsp:nvSpPr>
        <dsp:cNvPr id="0" name=""/>
        <dsp:cNvSpPr/>
      </dsp:nvSpPr>
      <dsp:spPr>
        <a:xfrm rot="5400000">
          <a:off x="2605690" y="732897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/>
        </a:p>
      </dsp:txBody>
      <dsp:txXfrm rot="-5400000">
        <a:off x="2642859" y="759446"/>
        <a:ext cx="191156" cy="185846"/>
      </dsp:txXfrm>
    </dsp:sp>
    <dsp:sp modelId="{46A92164-9F26-46A1-AA04-0ABACA6887DB}">
      <dsp:nvSpPr>
        <dsp:cNvPr id="0" name=""/>
        <dsp:cNvSpPr/>
      </dsp:nvSpPr>
      <dsp:spPr>
        <a:xfrm>
          <a:off x="364296" y="1069189"/>
          <a:ext cx="4748281" cy="58072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Bölüm Başkanlığı tarafından akademik danışman ataması gerçekleştirilir.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ardan danışmanlık hizmetleri için uygun oldukları saat aralıkları talep edilir.</a:t>
          </a:r>
        </a:p>
      </dsp:txBody>
      <dsp:txXfrm>
        <a:off x="381305" y="1086198"/>
        <a:ext cx="4714263" cy="546706"/>
      </dsp:txXfrm>
    </dsp:sp>
    <dsp:sp modelId="{D4296762-A485-4233-AA6D-0A6C53C1BE82}">
      <dsp:nvSpPr>
        <dsp:cNvPr id="0" name=""/>
        <dsp:cNvSpPr/>
      </dsp:nvSpPr>
      <dsp:spPr>
        <a:xfrm rot="5400000">
          <a:off x="2605690" y="1667613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1694162"/>
        <a:ext cx="191156" cy="185846"/>
      </dsp:txXfrm>
    </dsp:sp>
    <dsp:sp modelId="{EBF094FD-2EA6-4409-A5D4-022BF3591F4F}">
      <dsp:nvSpPr>
        <dsp:cNvPr id="0" name=""/>
        <dsp:cNvSpPr/>
      </dsp:nvSpPr>
      <dsp:spPr>
        <a:xfrm>
          <a:off x="600069" y="2003906"/>
          <a:ext cx="4276735" cy="43788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ık saatleri, danışmanın ofis kapısına asılır ve ilgili bölümün web sayfasından duyurulur.</a:t>
          </a:r>
        </a:p>
      </dsp:txBody>
      <dsp:txXfrm>
        <a:off x="612894" y="2016731"/>
        <a:ext cx="4251085" cy="412231"/>
      </dsp:txXfrm>
    </dsp:sp>
    <dsp:sp modelId="{3A58EB2A-61F7-4B9B-8B7A-97301EDE39C7}">
      <dsp:nvSpPr>
        <dsp:cNvPr id="0" name=""/>
        <dsp:cNvSpPr/>
      </dsp:nvSpPr>
      <dsp:spPr>
        <a:xfrm rot="5400000">
          <a:off x="2605690" y="2459487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2486036"/>
        <a:ext cx="191156" cy="185846"/>
      </dsp:txXfrm>
    </dsp:sp>
    <dsp:sp modelId="{BF8E612E-BA17-4176-A10E-1DD2CBC9135F}">
      <dsp:nvSpPr>
        <dsp:cNvPr id="0" name=""/>
        <dsp:cNvSpPr/>
      </dsp:nvSpPr>
      <dsp:spPr>
        <a:xfrm>
          <a:off x="324309" y="2795779"/>
          <a:ext cx="4828255" cy="60279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kayıt haftasında danışmanı olduğu öğrencilerin ders kayıtlarını öğrenci bilgi yönetim sistemi danışmanlık işlemleri menüsünden kontrol ederek onaylar.</a:t>
          </a:r>
        </a:p>
      </dsp:txBody>
      <dsp:txXfrm>
        <a:off x="341964" y="2813434"/>
        <a:ext cx="4792945" cy="567482"/>
      </dsp:txXfrm>
    </dsp:sp>
    <dsp:sp modelId="{BC93838A-3940-4E3D-A255-6189B39DA61F}">
      <dsp:nvSpPr>
        <dsp:cNvPr id="0" name=""/>
        <dsp:cNvSpPr/>
      </dsp:nvSpPr>
      <dsp:spPr>
        <a:xfrm rot="5400000">
          <a:off x="2605690" y="3416271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3442820"/>
        <a:ext cx="191156" cy="185846"/>
      </dsp:txXfrm>
    </dsp:sp>
    <dsp:sp modelId="{8C27DC5B-E226-46D1-A9A7-8F5ABDA20A8F}">
      <dsp:nvSpPr>
        <dsp:cNvPr id="0" name=""/>
        <dsp:cNvSpPr/>
      </dsp:nvSpPr>
      <dsp:spPr>
        <a:xfrm>
          <a:off x="134371" y="3752563"/>
          <a:ext cx="5208131" cy="56606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ilk haftası içerisinde öğrenci ile görüşerek Akademik Danışmanlık Bilgi Formunu doldurur, ders kayıtlarını gözden geçirir ve ders kayıt raporunu öğrenci ile birlikte imzalar. </a:t>
          </a:r>
        </a:p>
      </dsp:txBody>
      <dsp:txXfrm>
        <a:off x="150950" y="3769142"/>
        <a:ext cx="5174973" cy="532903"/>
      </dsp:txXfrm>
    </dsp:sp>
    <dsp:sp modelId="{C3C87933-821A-4027-B751-9DB357639430}">
      <dsp:nvSpPr>
        <dsp:cNvPr id="0" name=""/>
        <dsp:cNvSpPr/>
      </dsp:nvSpPr>
      <dsp:spPr>
        <a:xfrm rot="5400000">
          <a:off x="2605690" y="4336325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4362874"/>
        <a:ext cx="191156" cy="185846"/>
      </dsp:txXfrm>
    </dsp:sp>
    <dsp:sp modelId="{5251B98B-D3E2-4197-97FA-E0158871FC55}">
      <dsp:nvSpPr>
        <dsp:cNvPr id="0" name=""/>
        <dsp:cNvSpPr/>
      </dsp:nvSpPr>
      <dsp:spPr>
        <a:xfrm>
          <a:off x="64663" y="4672618"/>
          <a:ext cx="5347548" cy="63534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Her dönem içinde bir kez danışmanı olduğu öğrenciler ile toplantı gerçekleştirir.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Toplantı duyurusu öğrenci bilgi yönetim sistemi üzerinden yapılı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Toplantı tutanakları hazırlanarak EBYS üzerinden Bölüm Başkanlığına sunulur. </a:t>
          </a:r>
        </a:p>
      </dsp:txBody>
      <dsp:txXfrm>
        <a:off x="83272" y="4691227"/>
        <a:ext cx="5310330" cy="598127"/>
      </dsp:txXfrm>
    </dsp:sp>
    <dsp:sp modelId="{EB525ECA-4B7B-4491-B857-F10D47E1C3E2}">
      <dsp:nvSpPr>
        <dsp:cNvPr id="0" name=""/>
        <dsp:cNvSpPr/>
      </dsp:nvSpPr>
      <dsp:spPr>
        <a:xfrm rot="5454964">
          <a:off x="2649711" y="5257853"/>
          <a:ext cx="163801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36427" y="5335251"/>
        <a:ext cx="191156" cy="114661"/>
      </dsp:txXfrm>
    </dsp:sp>
    <dsp:sp modelId="{E3523964-2D53-4B8F-8212-DB93841388BC}">
      <dsp:nvSpPr>
        <dsp:cNvPr id="0" name=""/>
        <dsp:cNvSpPr/>
      </dsp:nvSpPr>
      <dsp:spPr>
        <a:xfrm>
          <a:off x="73399" y="5526337"/>
          <a:ext cx="5291334" cy="1350756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Öğrencinin talebi doğrultusunda bireysel görüşmeler gerçekleştirilir ve Bireysel Görüşme Formu (BGF) doldurulu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Hazırlanan BGF ya da diğer evraklar gerekli ise Bölüm Başkanlığı aracılığıyla ilgili fakülte dekanlığına sunulu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İlgili birim gerçekleştireceği düzeltici ya da iyileştirici faaliyetlerini akademik danışmana iletir ve öğrenciye geri bildirim verilir.</a:t>
          </a:r>
        </a:p>
      </dsp:txBody>
      <dsp:txXfrm>
        <a:off x="112961" y="5565899"/>
        <a:ext cx="5212210" cy="12716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2B4FB-4797-490E-81FE-91F126EE6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2</Words>
  <Characters>80</Characters>
  <Application>Microsoft Office Word</Application>
  <DocSecurity>0</DocSecurity>
  <Lines>2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linik/Birim Adı</vt:lpstr>
      <vt:lpstr>Klinik/Birim Adı</vt:lpstr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/Birim Adı</dc:title>
  <dc:subject/>
  <dc:creator>Ahmet Faruk Yıldırım</dc:creator>
  <cp:keywords/>
  <dc:description/>
  <cp:lastModifiedBy>Şafak KALINDAMAR</cp:lastModifiedBy>
  <cp:revision>15</cp:revision>
  <cp:lastPrinted>2025-11-03T12:15:00Z</cp:lastPrinted>
  <dcterms:created xsi:type="dcterms:W3CDTF">2025-03-26T09:32:00Z</dcterms:created>
  <dcterms:modified xsi:type="dcterms:W3CDTF">2025-12-09T19:36:00Z</dcterms:modified>
</cp:coreProperties>
</file>